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49F1" w:rsidRPr="008D537E" w:rsidRDefault="00B749F1" w:rsidP="00B749F1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Allegato “E” </w:t>
      </w:r>
    </w:p>
    <w:p w:rsidR="00B749F1" w:rsidRPr="008D537E" w:rsidRDefault="00B749F1" w:rsidP="00B749F1">
      <w:pPr>
        <w:pStyle w:val="Corpotesto"/>
        <w:tabs>
          <w:tab w:val="left" w:pos="3402"/>
        </w:tabs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Spazio riservato all’applicazione</w:t>
      </w:r>
    </w:p>
    <w:p w:rsidR="00B749F1" w:rsidRPr="008D537E" w:rsidRDefault="00B749F1" w:rsidP="00B749F1">
      <w:pPr>
        <w:pStyle w:val="Corpotesto"/>
        <w:tabs>
          <w:tab w:val="left" w:pos="3402"/>
        </w:tabs>
        <w:spacing w:before="0" w:after="0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 una marca da bollo da € 16,00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 MODELLO DI OFFERTA ]</w:t>
      </w:r>
    </w:p>
    <w:p w:rsidR="00B749F1" w:rsidRPr="008D537E" w:rsidRDefault="00B749F1" w:rsidP="00B749F1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PROCEDURA IN ECONOMIA </w:t>
      </w:r>
      <w:r w:rsidR="00867FB3">
        <w:rPr>
          <w:rFonts w:ascii="Times New Roman" w:hAnsi="Times New Roman" w:cs="Times New Roman"/>
          <w:sz w:val="22"/>
          <w:szCs w:val="22"/>
          <w:lang w:val="it-IT"/>
        </w:rPr>
        <w:t>(</w:t>
      </w:r>
      <w:r w:rsidR="00867FB3" w:rsidRPr="00867FB3">
        <w:rPr>
          <w:rFonts w:ascii="Times New Roman" w:hAnsi="Times New Roman" w:cs="Times New Roman"/>
          <w:b/>
          <w:sz w:val="22"/>
          <w:szCs w:val="22"/>
          <w:lang w:val="it-IT"/>
        </w:rPr>
        <w:t>II° ESPERIMENTO</w:t>
      </w:r>
      <w:r w:rsidR="00867FB3">
        <w:rPr>
          <w:rFonts w:ascii="Times New Roman" w:hAnsi="Times New Roman" w:cs="Times New Roman"/>
          <w:sz w:val="22"/>
          <w:szCs w:val="22"/>
          <w:lang w:val="it-IT"/>
        </w:rPr>
        <w:t xml:space="preserve">) 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FINALIZZATA ALL’ALIENAZIONE, MEDIANTE PERMUTA, DEI VEICOLI DA DICHIARARE FUORI USO DAL COMANDO </w:t>
      </w:r>
      <w:r w:rsidR="004F2D44">
        <w:rPr>
          <w:rFonts w:ascii="Times New Roman" w:hAnsi="Times New Roman" w:cs="Times New Roman"/>
          <w:sz w:val="22"/>
          <w:szCs w:val="22"/>
          <w:lang w:val="it-IT"/>
        </w:rPr>
        <w:t xml:space="preserve">LEGIONE CARABINIERI </w:t>
      </w:r>
      <w:bookmarkStart w:id="0" w:name="_GoBack"/>
      <w:bookmarkEnd w:id="0"/>
      <w:r w:rsidR="004F2D44">
        <w:rPr>
          <w:rFonts w:ascii="Times New Roman" w:hAnsi="Times New Roman" w:cs="Times New Roman"/>
          <w:sz w:val="22"/>
          <w:szCs w:val="22"/>
          <w:lang w:val="it-IT"/>
        </w:rPr>
        <w:t>“MARCHE”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, </w:t>
      </w:r>
      <w:r w:rsidR="004F2D44">
        <w:rPr>
          <w:rFonts w:ascii="Times New Roman" w:hAnsi="Times New Roman" w:cs="Times New Roman"/>
          <w:sz w:val="22"/>
          <w:szCs w:val="22"/>
          <w:lang w:val="it-IT"/>
        </w:rPr>
        <w:t>SUDDIVISO IN DUE LOTTI</w:t>
      </w:r>
      <w:r w:rsidR="00755041">
        <w:rPr>
          <w:rFonts w:ascii="Times New Roman" w:hAnsi="Times New Roman" w:cs="Times New Roman"/>
          <w:sz w:val="22"/>
          <w:szCs w:val="22"/>
          <w:lang w:val="it-IT"/>
        </w:rPr>
        <w:t>, NELL’ANNO 2021.</w:t>
      </w:r>
    </w:p>
    <w:p w:rsidR="00B749F1" w:rsidRPr="008D537E" w:rsidRDefault="00B749F1" w:rsidP="00B749F1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AL COMANDO _____________</w:t>
      </w:r>
    </w:p>
    <w:p w:rsidR="00B749F1" w:rsidRPr="008D537E" w:rsidRDefault="00B749F1" w:rsidP="00B749F1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Via _______________________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l __/__/____, residente 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n via ________, tel. _______ (C.F. _________ ) titolare e/o legale rappresentante della ditta (P.IVA __________ ), con sede a __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_________, presa visione della lettera di invito nr. _______ di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, datata ________, relativa alla procedura indicata in oggetto, </w:t>
      </w: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concorre formulando la seguente offer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: </w:t>
      </w:r>
    </w:p>
    <w:p w:rsidR="00B749F1" w:rsidRPr="008D537E" w:rsidRDefault="00B749F1" w:rsidP="00B749F1">
      <w:pPr>
        <w:pStyle w:val="Corpotesto"/>
        <w:pBdr>
          <w:top w:val="single" w:sz="4" w:space="1" w:color="auto"/>
          <w:left w:val="single" w:sz="4" w:space="4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OFFERTA </w:t>
      </w:r>
    </w:p>
    <w:p w:rsidR="00B749F1" w:rsidRPr="008D537E" w:rsidRDefault="00B749F1" w:rsidP="00B749F1">
      <w:pPr>
        <w:pStyle w:val="Corpotesto"/>
        <w:pBdr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PER IL LOTTO N. _____ (in lettere ________) </w:t>
      </w:r>
    </w:p>
    <w:p w:rsidR="00B749F1" w:rsidRPr="008D537E" w:rsidRDefault="00B749F1" w:rsidP="00B749F1">
      <w:pPr>
        <w:pStyle w:val="Corpotesto"/>
        <w:pBdr>
          <w:left w:val="single" w:sz="4" w:space="4" w:color="auto"/>
          <w:bottom w:val="single" w:sz="4" w:space="1" w:color="auto"/>
          <w:right w:val="single" w:sz="4" w:space="4" w:color="auto"/>
        </w:pBdr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AUMENTO PERCENTUALE UNICO DEL ______% (IN LETTERE _______)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 di accettare senza riserve o condizioni quanto previsto dalla lettera d’invito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chiara di essere giunto alla composizione dell’offerta tenendo conto dei costi del lavoro e della sicurezza, oltre che degli oneri (rischi, costi, mezzi, personale etc.) di cui dovrà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fatsi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carico per le operazioni di prelievo e trasporto dei materiali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chiara di accettare l’obbligo di corrispondere, ad insindacabile richiesta dell’Amministrazione, una fornitura di beni/lavori/servizi di valore equivalente, a titolo di permuta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 di accettare l’obbligo di assoggettarsi alle condizioni e penalità previste e di uniformarsi alle norme legislative e regolamentari vigenti, nonché la facoltà per l’Amministrazione di provvedere all’esecuzione dell’obbligazione a spese dell’Impresa aggiudicataria e di risolvere il rapporto negoziale, mediante semplice denuncia, nei casi in cui lo stesso operatore economico venga meno alle obbligazioni assunte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ichiara di accettare, senza riserve, il rischio derivante dal diritto di priorità potenzialmente esercitabile dall’Agenzia Industrie Difesa, senza poter nulla pretendere a ristoro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chiara, inoltre, che la presente offerta è irrevocabile e si intende valida ed impegnativa sino al centottantesimo giorno dalla scadenza del termine per la sua presentazione.</w:t>
      </w:r>
    </w:p>
    <w:p w:rsidR="00B749F1" w:rsidRPr="008D537E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Luogo e data                                                                             </w:t>
      </w:r>
    </w:p>
    <w:p w:rsidR="00B749F1" w:rsidRDefault="00B749F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                           FIRMA</w:t>
      </w:r>
    </w:p>
    <w:p w:rsidR="00755041" w:rsidRPr="00755041" w:rsidRDefault="00755041" w:rsidP="00B749F1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755041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</w:p>
    <w:sectPr w:rsidR="00755041" w:rsidRPr="00755041" w:rsidSect="00FC68C2">
      <w:footerReference w:type="default" r:id="rId8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4D1B" w:rsidRDefault="00755041">
      <w:pPr>
        <w:spacing w:after="0"/>
      </w:pPr>
      <w:r>
        <w:separator/>
      </w:r>
    </w:p>
  </w:endnote>
  <w:endnote w:type="continuationSeparator" w:id="0">
    <w:p w:rsidR="00AB4D1B" w:rsidRDefault="007550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4F2D44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867FB3" w:rsidRPr="00867FB3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1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867FB3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4D1B" w:rsidRDefault="00755041">
      <w:pPr>
        <w:spacing w:after="0"/>
      </w:pPr>
      <w:r>
        <w:separator/>
      </w:r>
    </w:p>
  </w:footnote>
  <w:footnote w:type="continuationSeparator" w:id="0">
    <w:p w:rsidR="00AB4D1B" w:rsidRDefault="0075504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749F1"/>
    <w:rsid w:val="000D3894"/>
    <w:rsid w:val="004F2D44"/>
    <w:rsid w:val="00755041"/>
    <w:rsid w:val="00867FB3"/>
    <w:rsid w:val="00AB4D1B"/>
    <w:rsid w:val="00B749F1"/>
    <w:rsid w:val="00DD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749F1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749F1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B749F1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749F1"/>
  </w:style>
  <w:style w:type="paragraph" w:customStyle="1" w:styleId="Compact">
    <w:name w:val="Compact"/>
    <w:basedOn w:val="Corpotesto"/>
    <w:qFormat/>
    <w:rsid w:val="00B749F1"/>
    <w:pPr>
      <w:spacing w:before="36" w:after="36"/>
    </w:pPr>
  </w:style>
  <w:style w:type="paragraph" w:styleId="Paragrafoelenco">
    <w:name w:val="List Paragraph"/>
    <w:basedOn w:val="Normale"/>
    <w:rsid w:val="00B749F1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B749F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49F1"/>
    <w:rPr>
      <w:sz w:val="24"/>
      <w:szCs w:val="24"/>
      <w:lang w:val="en-US"/>
    </w:rPr>
  </w:style>
  <w:style w:type="table" w:styleId="Grigliatabella">
    <w:name w:val="Table Grid"/>
    <w:basedOn w:val="Tabellanormale"/>
    <w:rsid w:val="00B749F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B749F1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749F1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B749F1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749F1"/>
  </w:style>
  <w:style w:type="paragraph" w:customStyle="1" w:styleId="Compact">
    <w:name w:val="Compact"/>
    <w:basedOn w:val="Corpotesto"/>
    <w:qFormat/>
    <w:rsid w:val="00B749F1"/>
    <w:pPr>
      <w:spacing w:before="36" w:after="36"/>
    </w:pPr>
  </w:style>
  <w:style w:type="paragraph" w:styleId="Paragrafoelenco">
    <w:name w:val="List Paragraph"/>
    <w:basedOn w:val="Normale"/>
    <w:rsid w:val="00B749F1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B749F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749F1"/>
    <w:rPr>
      <w:sz w:val="24"/>
      <w:szCs w:val="24"/>
      <w:lang w:val="en-US"/>
    </w:rPr>
  </w:style>
  <w:style w:type="table" w:styleId="Grigliatabella">
    <w:name w:val="Table Grid"/>
    <w:basedOn w:val="Tabellanormale"/>
    <w:rsid w:val="00B749F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Ca.)</cp:lastModifiedBy>
  <cp:revision>2</cp:revision>
  <dcterms:created xsi:type="dcterms:W3CDTF">2021-09-06T07:57:00Z</dcterms:created>
  <dcterms:modified xsi:type="dcterms:W3CDTF">2021-09-06T07:57:00Z</dcterms:modified>
</cp:coreProperties>
</file>